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76B3" w:rsidRDefault="00E976B3" w:rsidP="00E976B3">
      <w:pPr>
        <w:pStyle w:val="Table"/>
      </w:pPr>
      <w:r>
        <w:t>MRI Summary</w:t>
      </w:r>
    </w:p>
    <w:tbl>
      <w:tblPr>
        <w:tblW w:w="48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58"/>
        <w:gridCol w:w="1294"/>
        <w:gridCol w:w="1373"/>
        <w:gridCol w:w="1471"/>
        <w:gridCol w:w="1659"/>
        <w:gridCol w:w="2431"/>
      </w:tblGrid>
      <w:tr w:rsidR="00E976B3" w:rsidTr="00C6035D">
        <w:trPr>
          <w:tblHeader/>
          <w:jc w:val="center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HeadingRight"/>
            </w:pPr>
            <w:r>
              <w:t>Site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HeadingRight"/>
            </w:pPr>
            <w:r>
              <w:t>TESLA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HeadingRight"/>
            </w:pPr>
            <w:r>
              <w:t>TR (ms)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HeadingRight"/>
            </w:pPr>
            <w:r>
              <w:t>TE (ms)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HeadingRight"/>
            </w:pPr>
            <w:r>
              <w:t>Flip Angle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HeadingRight"/>
            </w:pPr>
            <w:r>
              <w:t>Voxel-size (mm)</w:t>
            </w:r>
          </w:p>
        </w:tc>
      </w:tr>
      <w:tr w:rsidR="00E976B3" w:rsidTr="00C6035D">
        <w:trPr>
          <w:jc w:val="center"/>
        </w:trPr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2530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1.74-7.3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1.3x1.0x1.0</w:t>
            </w:r>
          </w:p>
        </w:tc>
      </w:tr>
      <w:tr w:rsidR="00E976B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25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1.64-9.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1.0x1.0x1.0</w:t>
            </w:r>
          </w:p>
        </w:tc>
      </w:tr>
      <w:tr w:rsidR="00E976B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7.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.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0.94x0.94x1.0</w:t>
            </w:r>
          </w:p>
        </w:tc>
      </w:tr>
      <w:tr w:rsidR="00E976B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7.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.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0.5x0.5x0.5</w:t>
            </w:r>
          </w:p>
        </w:tc>
      </w:tr>
      <w:tr w:rsidR="00E976B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7.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.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0.94x0.94x1.0</w:t>
            </w:r>
          </w:p>
        </w:tc>
      </w:tr>
      <w:tr w:rsidR="00E976B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6.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2.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1.0x1.0x1.0</w:t>
            </w:r>
          </w:p>
        </w:tc>
      </w:tr>
      <w:tr w:rsidR="00E976B3" w:rsidTr="00C6035D">
        <w:trPr>
          <w:jc w:val="center"/>
        </w:trPr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9600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4.6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976B3" w:rsidRDefault="00E976B3" w:rsidP="00C6035D">
            <w:pPr>
              <w:pStyle w:val="OrgTableContentsRight"/>
            </w:pPr>
            <w:r>
              <w:t>0.98x0.98x1.2</w:t>
            </w:r>
          </w:p>
        </w:tc>
      </w:tr>
    </w:tbl>
    <w:p w:rsidR="003D0221" w:rsidRDefault="003D0221">
      <w:bookmarkStart w:id="0" w:name="_GoBack"/>
      <w:bookmarkEnd w:id="0"/>
    </w:p>
    <w:sectPr w:rsidR="003D02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7AwNDC1NDGwtDRQ0lEKTi0uzszPAykwrAUAHHsK4CwAAAA="/>
  </w:docVars>
  <w:rsids>
    <w:rsidRoot w:val="00E976B3"/>
    <w:rsid w:val="003B1956"/>
    <w:rsid w:val="003D0221"/>
    <w:rsid w:val="00D002AE"/>
    <w:rsid w:val="00E97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B4AC90-C392-40F2-9DBA-5431FEB56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76B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ahoma"/>
      <w:kern w:val="3"/>
      <w:sz w:val="24"/>
      <w:szCs w:val="24"/>
      <w:lang w:val="en-GB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TableHeadingRight">
    <w:name w:val="OrgTableHeadingRight"/>
    <w:basedOn w:val="Normal"/>
    <w:rsid w:val="00E976B3"/>
    <w:pPr>
      <w:suppressLineNumbers/>
      <w:spacing w:after="120"/>
      <w:jc w:val="right"/>
    </w:pPr>
    <w:rPr>
      <w:b/>
      <w:bCs/>
    </w:rPr>
  </w:style>
  <w:style w:type="paragraph" w:customStyle="1" w:styleId="OrgTableContentsRight">
    <w:name w:val="OrgTableContentsRight"/>
    <w:basedOn w:val="Normal"/>
    <w:rsid w:val="00E976B3"/>
    <w:pPr>
      <w:spacing w:after="120"/>
      <w:jc w:val="right"/>
    </w:pPr>
  </w:style>
  <w:style w:type="paragraph" w:customStyle="1" w:styleId="Table">
    <w:name w:val="Table"/>
    <w:basedOn w:val="Caption"/>
    <w:rsid w:val="00E976B3"/>
    <w:pPr>
      <w:suppressLineNumbers/>
      <w:spacing w:before="120" w:after="120"/>
      <w:jc w:val="center"/>
    </w:pPr>
    <w:rPr>
      <w:rFonts w:cs="Tahoma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76B3"/>
    <w:pPr>
      <w:spacing w:after="200"/>
    </w:pPr>
    <w:rPr>
      <w:rFonts w:cs="Mangal"/>
      <w:i/>
      <w:iCs/>
      <w:color w:val="44546A" w:themeColor="tex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ll Health</Company>
  <LinksUpToDate>false</LinksUpToDate>
  <CharactersWithSpaces>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gyelan, Miklos</dc:creator>
  <cp:keywords/>
  <dc:description/>
  <cp:lastModifiedBy>Argyelan, Miklos</cp:lastModifiedBy>
  <cp:revision>1</cp:revision>
  <dcterms:created xsi:type="dcterms:W3CDTF">2019-09-20T16:00:00Z</dcterms:created>
  <dcterms:modified xsi:type="dcterms:W3CDTF">2019-09-20T16:00:00Z</dcterms:modified>
</cp:coreProperties>
</file>